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3F44CE96" w:rsidR="001D1914" w:rsidRDefault="001D1914" w:rsidP="001D1914">
      <w:pPr>
        <w:ind w:firstLine="360"/>
      </w:pPr>
      <w:r>
        <w:rPr>
          <w:b/>
          <w:bCs/>
          <w:sz w:val="28"/>
          <w:szCs w:val="28"/>
        </w:rPr>
        <w:t>T</w:t>
      </w:r>
      <w:r>
        <w:t>his</w:t>
      </w:r>
      <w:r>
        <w:rPr>
          <w:b/>
          <w:bCs/>
          <w:sz w:val="28"/>
          <w:szCs w:val="28"/>
        </w:rPr>
        <w:t xml:space="preserve"> </w:t>
      </w:r>
      <w:r>
        <w:t>iteration is a deep dive into the suicide dataset for knowing the reasons behind suicides around the world. Though, several studies related to this topic had been done in the past</w:t>
      </w:r>
      <w:r w:rsidR="00335276">
        <w:t xml:space="preserve"> </w:t>
      </w:r>
      <w:sdt>
        <w:sdtPr>
          <w:rPr>
            <w:color w:val="000000"/>
          </w:rPr>
          <w:tag w:val="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1778361246"/>
          <w:placeholder>
            <w:docPart w:val="DefaultPlaceholder_-1854013440"/>
          </w:placeholder>
        </w:sdtPr>
        <w:sdtContent>
          <w:r w:rsidR="00E13179" w:rsidRPr="00E13179">
            <w:rPr>
              <w:color w:val="000000"/>
            </w:rPr>
            <w:t>John et al</w:t>
          </w:r>
        </w:sdtContent>
      </w:sdt>
      <w:r>
        <w:t xml:space="preserve">. This study is going to make new findings </w:t>
      </w:r>
      <w:r w:rsidR="00B07B67">
        <w:t xml:space="preserve">that are </w:t>
      </w:r>
      <w:r>
        <w:t xml:space="preserve">useful for </w:t>
      </w:r>
      <w:r w:rsidR="00B07B67">
        <w:t>govt. entities</w:t>
      </w:r>
      <w:r>
        <w:t xml:space="preserve"> to make policies that could reduce the mortality rate in the future. I will be looking at different aspects of suicide</w:t>
      </w:r>
      <w:r w:rsidR="00B07B67">
        <w:t>s</w:t>
      </w:r>
      <w:r>
        <w:t xml:space="preserv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5BBA84B5"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E13179" w:rsidRPr="00E13179">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739D3E92" w14:textId="6AE09FB2" w:rsidR="002D5605"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w:t>
      </w:r>
      <w:proofErr w:type="spellStart"/>
      <w:r w:rsidR="00D52BE5">
        <w:t>for</w:t>
      </w:r>
      <w:proofErr w:type="spellEnd"/>
      <w:r w:rsidR="00D52BE5">
        <w:t xml:space="preserve">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r w:rsidR="00AB5498">
        <w:t xml:space="preserve"> Also used v</w:t>
      </w:r>
      <w:r w:rsidR="002D5605">
        <w:t>isualizations like boxplot and histogram, I have explored the dataset for data preparation.</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3A104D8E"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E13179" w:rsidRPr="00E13179">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52F816AD" w:rsidR="000B47D6" w:rsidRDefault="00B925E3" w:rsidP="00B925E3">
      <w:pPr>
        <w:jc w:val="center"/>
        <w:rPr>
          <w:color w:val="000000"/>
        </w:rPr>
      </w:pPr>
      <w:r>
        <w:rPr>
          <w:noProof/>
        </w:rPr>
        <w:drawing>
          <wp:inline distT="0" distB="0" distL="0" distR="0" wp14:anchorId="68B4DFB1" wp14:editId="4E2A4B3E">
            <wp:extent cx="4533900" cy="2333625"/>
            <wp:effectExtent l="0" t="0" r="0" b="952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6"/>
                    <a:stretch>
                      <a:fillRect/>
                    </a:stretch>
                  </pic:blipFill>
                  <pic:spPr>
                    <a:xfrm>
                      <a:off x="0" y="0"/>
                      <a:ext cx="4533900" cy="2333625"/>
                    </a:xfrm>
                    <a:prstGeom prst="rect">
                      <a:avLst/>
                    </a:prstGeom>
                  </pic:spPr>
                </pic:pic>
              </a:graphicData>
            </a:graphic>
          </wp:inline>
        </w:drawing>
      </w:r>
    </w:p>
    <w:p w14:paraId="20244D32" w14:textId="77777777" w:rsidR="00583CBC" w:rsidRDefault="00583CBC" w:rsidP="00B925E3">
      <w:pPr>
        <w:jc w:val="center"/>
        <w:rPr>
          <w:noProof/>
        </w:rPr>
      </w:pPr>
    </w:p>
    <w:p w14:paraId="128AD8B2" w14:textId="3F429991" w:rsidR="00C11755" w:rsidRDefault="00263DCB" w:rsidP="00B925E3">
      <w:pPr>
        <w:jc w:val="center"/>
        <w:rPr>
          <w:color w:val="000000"/>
        </w:rPr>
      </w:pPr>
      <w:r>
        <w:rPr>
          <w:noProof/>
        </w:rPr>
        <w:lastRenderedPageBreak/>
        <w:drawing>
          <wp:inline distT="0" distB="0" distL="0" distR="0" wp14:anchorId="754971B2" wp14:editId="040A419F">
            <wp:extent cx="4753154" cy="3657217"/>
            <wp:effectExtent l="0" t="0" r="0" b="63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7"/>
                    <a:srcRect l="1749" t="2893" r="1907" b="2757"/>
                    <a:stretch/>
                  </pic:blipFill>
                  <pic:spPr bwMode="auto">
                    <a:xfrm>
                      <a:off x="0" y="0"/>
                      <a:ext cx="4753637" cy="3657589"/>
                    </a:xfrm>
                    <a:prstGeom prst="rect">
                      <a:avLst/>
                    </a:prstGeom>
                    <a:ln>
                      <a:noFill/>
                    </a:ln>
                    <a:extLst>
                      <a:ext uri="{53640926-AAD7-44D8-BBD7-CCE9431645EC}">
                        <a14:shadowObscured xmlns:a14="http://schemas.microsoft.com/office/drawing/2010/main"/>
                      </a:ext>
                    </a:extLst>
                  </pic:spPr>
                </pic:pic>
              </a:graphicData>
            </a:graphic>
          </wp:inline>
        </w:drawing>
      </w:r>
    </w:p>
    <w:p w14:paraId="640D287C" w14:textId="7C970917" w:rsidR="003B769A" w:rsidRDefault="003B769A" w:rsidP="003B769A">
      <w:pPr>
        <w:jc w:val="both"/>
        <w:rPr>
          <w:color w:val="000000"/>
        </w:rPr>
      </w:pPr>
      <w:r>
        <w:rPr>
          <w:color w:val="000000"/>
        </w:rPr>
        <w:t>As per the fig.</w:t>
      </w:r>
      <w:r>
        <w:rPr>
          <w:color w:val="000000"/>
        </w:rPr>
        <w:t xml:space="preserve"> It’s very evident that most of the suicides are happening between the age of 35 and 54. And out of them majority are Males. In all the age groups females are less affected </w:t>
      </w:r>
      <w:r w:rsidR="00C651C3">
        <w:rPr>
          <w:color w:val="000000"/>
        </w:rPr>
        <w:t>groups</w:t>
      </w:r>
      <w:r>
        <w:rPr>
          <w:color w:val="000000"/>
        </w:rPr>
        <w:t>.</w:t>
      </w:r>
      <w:r w:rsidR="00C87E2E">
        <w:rPr>
          <w:color w:val="000000"/>
        </w:rPr>
        <w:t xml:space="preserve"> </w:t>
      </w:r>
      <w:r w:rsidR="00A60AFE">
        <w:rPr>
          <w:color w:val="000000"/>
        </w:rPr>
        <w:t>Also,</w:t>
      </w:r>
      <w:r w:rsidR="00C87E2E">
        <w:rPr>
          <w:color w:val="000000"/>
        </w:rPr>
        <w:t xml:space="preserve"> we can see from the age of five to fourteen children are less likely to commit suicide.</w:t>
      </w:r>
    </w:p>
    <w:p w14:paraId="790A289D" w14:textId="77777777" w:rsidR="003B769A" w:rsidRDefault="003B769A" w:rsidP="00B925E3">
      <w:pPr>
        <w:jc w:val="center"/>
        <w:rPr>
          <w:color w:val="000000"/>
        </w:rPr>
      </w:pPr>
    </w:p>
    <w:p w14:paraId="0ABF5BDF" w14:textId="47D92942" w:rsidR="00C11755" w:rsidRDefault="00C11755" w:rsidP="00B925E3">
      <w:pPr>
        <w:jc w:val="center"/>
        <w:rPr>
          <w:color w:val="000000"/>
        </w:rPr>
      </w:pPr>
      <w:r>
        <w:rPr>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8"/>
                    <a:stretch>
                      <a:fillRect/>
                    </a:stretch>
                  </pic:blipFill>
                  <pic:spPr>
                    <a:xfrm>
                      <a:off x="0" y="0"/>
                      <a:ext cx="5943600" cy="2338705"/>
                    </a:xfrm>
                    <a:prstGeom prst="rect">
                      <a:avLst/>
                    </a:prstGeom>
                  </pic:spPr>
                </pic:pic>
              </a:graphicData>
            </a:graphic>
          </wp:inline>
        </w:drawing>
      </w:r>
    </w:p>
    <w:p w14:paraId="71109267" w14:textId="54CEC63F" w:rsidR="00BE4396" w:rsidRDefault="00BE4396" w:rsidP="00BE4396">
      <w:pPr>
        <w:jc w:val="both"/>
        <w:rPr>
          <w:color w:val="000000"/>
        </w:rPr>
      </w:pPr>
      <w:r>
        <w:rPr>
          <w:color w:val="000000"/>
        </w:rPr>
        <w:t xml:space="preserve">As per the fig we can see there are countries like </w:t>
      </w:r>
      <w:r w:rsidR="00BB4160">
        <w:rPr>
          <w:color w:val="000000"/>
        </w:rPr>
        <w:t>Russia,</w:t>
      </w:r>
      <w:r>
        <w:rPr>
          <w:color w:val="000000"/>
        </w:rPr>
        <w:t xml:space="preserve"> Ukraine and Hungary having some sort of </w:t>
      </w:r>
      <w:r w:rsidR="00B823BF">
        <w:rPr>
          <w:color w:val="000000"/>
        </w:rPr>
        <w:t>relation</w:t>
      </w:r>
      <w:r>
        <w:rPr>
          <w:color w:val="000000"/>
        </w:rPr>
        <w:t xml:space="preserve"> in terms of number of suicides per hundred k.</w:t>
      </w:r>
      <w:r w:rsidR="007E1A18">
        <w:rPr>
          <w:color w:val="000000"/>
        </w:rPr>
        <w:t xml:space="preserve"> As per the report from </w:t>
      </w:r>
      <w:sdt>
        <w:sdtPr>
          <w:rPr>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Content>
          <w:r w:rsidR="00E13179" w:rsidRPr="00E13179">
            <w:rPr>
              <w:color w:val="000000"/>
            </w:rPr>
            <w:t>BBC News</w:t>
          </w:r>
        </w:sdtContent>
      </w:sdt>
      <w:r w:rsidR="007E1A18">
        <w:rPr>
          <w:color w:val="000000"/>
        </w:rPr>
        <w:t xml:space="preserve">, the reasons for suicides in Ukraine is an after math of the conflicts between Russia and Ukraine and continuous war. </w:t>
      </w:r>
      <w:r w:rsidR="00A03543">
        <w:rPr>
          <w:color w:val="000000"/>
        </w:rPr>
        <w:t xml:space="preserve">Our data clearly shown the one of the most affected </w:t>
      </w:r>
      <w:r w:rsidR="00BB4160">
        <w:rPr>
          <w:color w:val="000000"/>
        </w:rPr>
        <w:t>countries</w:t>
      </w:r>
      <w:r w:rsidR="00A03543">
        <w:rPr>
          <w:color w:val="000000"/>
        </w:rPr>
        <w:t xml:space="preserve"> in terms of suicide as Ukraine.</w:t>
      </w:r>
    </w:p>
    <w:p w14:paraId="449D547F" w14:textId="62BF5C4F" w:rsidR="00D94E2E" w:rsidRDefault="00D94E2E" w:rsidP="00B925E3">
      <w:pPr>
        <w:jc w:val="center"/>
        <w:rPr>
          <w:color w:val="000000"/>
        </w:rPr>
      </w:pPr>
    </w:p>
    <w:p w14:paraId="62452A2C" w14:textId="5534D474" w:rsidR="00D94E2E" w:rsidRDefault="00D94E2E" w:rsidP="00B925E3">
      <w:pPr>
        <w:jc w:val="center"/>
        <w:rPr>
          <w:color w:val="000000"/>
        </w:rPr>
      </w:pPr>
      <w:r>
        <w:rPr>
          <w:noProof/>
        </w:rPr>
        <w:lastRenderedPageBreak/>
        <w:drawing>
          <wp:inline distT="0" distB="0" distL="0" distR="0" wp14:anchorId="25D53E85" wp14:editId="537D70AB">
            <wp:extent cx="5943600" cy="661352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613525"/>
                    </a:xfrm>
                    <a:prstGeom prst="rect">
                      <a:avLst/>
                    </a:prstGeom>
                    <a:noFill/>
                    <a:ln>
                      <a:noFill/>
                    </a:ln>
                  </pic:spPr>
                </pic:pic>
              </a:graphicData>
            </a:graphic>
          </wp:inline>
        </w:drawing>
      </w:r>
    </w:p>
    <w:p w14:paraId="66C73BDB" w14:textId="6C204B76" w:rsidR="00684171" w:rsidRDefault="00684171" w:rsidP="00D82E28">
      <w:pPr>
        <w:jc w:val="both"/>
        <w:rPr>
          <w:color w:val="000000"/>
        </w:rPr>
      </w:pPr>
    </w:p>
    <w:p w14:paraId="2DFBE53B" w14:textId="4DC79C82" w:rsidR="00D82E28" w:rsidRDefault="00D82E28" w:rsidP="00D82E28">
      <w:pPr>
        <w:jc w:val="both"/>
        <w:rPr>
          <w:color w:val="000000"/>
        </w:rPr>
      </w:pPr>
      <w:r>
        <w:rPr>
          <w:color w:val="000000"/>
        </w:rPr>
        <w:t>The above figure shows the scale of suicides among different countries. It is very clear to see that Russian federation is showing the most suicide rate among all the other countries.</w:t>
      </w:r>
      <w:r w:rsidR="00E13179">
        <w:rPr>
          <w:color w:val="000000"/>
        </w:rPr>
        <w:t xml:space="preserve"> As per the previous studies like </w:t>
      </w:r>
      <w:sdt>
        <w:sdtPr>
          <w:rPr>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Content>
          <w:r w:rsidR="00E13179" w:rsidRPr="00E13179">
            <w:rPr>
              <w:color w:val="000000"/>
            </w:rPr>
            <w:t xml:space="preserve">Bellman and </w:t>
          </w:r>
          <w:proofErr w:type="spellStart"/>
          <w:r w:rsidR="00E13179" w:rsidRPr="00E13179">
            <w:rPr>
              <w:color w:val="000000"/>
            </w:rPr>
            <w:t>Namdev</w:t>
          </w:r>
          <w:proofErr w:type="spellEnd"/>
          <w:r w:rsidR="00E13179" w:rsidRPr="00E13179">
            <w:rPr>
              <w:color w:val="000000"/>
            </w:rPr>
            <w:t xml:space="preserve"> study</w:t>
          </w:r>
        </w:sdtContent>
      </w:sdt>
      <w:r w:rsidR="00E13179">
        <w:rPr>
          <w:color w:val="000000"/>
        </w:rPr>
        <w:t xml:space="preserve"> it’s very clear that Russia is facing issues with suicidal behaviour from male population and also their</w:t>
      </w:r>
      <w:r w:rsidR="006A0141">
        <w:rPr>
          <w:color w:val="000000"/>
        </w:rPr>
        <w:t xml:space="preserve"> </w:t>
      </w:r>
      <w:r w:rsidR="00E13179">
        <w:rPr>
          <w:color w:val="000000"/>
        </w:rPr>
        <w:t>drinking habits have significant effect on leading them to commit suicide.</w:t>
      </w:r>
    </w:p>
    <w:p w14:paraId="14A657F7" w14:textId="43C72FAC" w:rsidR="00684171" w:rsidRDefault="00684171" w:rsidP="00B925E3">
      <w:pPr>
        <w:jc w:val="center"/>
        <w:rPr>
          <w:color w:val="000000"/>
        </w:rPr>
      </w:pPr>
      <w:r>
        <w:rPr>
          <w:noProof/>
        </w:rPr>
        <w:lastRenderedPageBreak/>
        <w:drawing>
          <wp:inline distT="0" distB="0" distL="0" distR="0" wp14:anchorId="6935EF43" wp14:editId="48B911C6">
            <wp:extent cx="5464810" cy="8229600"/>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4B7CC3E2" w14:textId="0C738C3F" w:rsidR="008729B2" w:rsidRDefault="008729B2" w:rsidP="00B925E3">
      <w:pPr>
        <w:jc w:val="center"/>
        <w:rPr>
          <w:color w:val="000000"/>
        </w:rPr>
      </w:pPr>
    </w:p>
    <w:p w14:paraId="47D809E1" w14:textId="0E05F68C" w:rsidR="008729B2" w:rsidRDefault="008729B2" w:rsidP="00B925E3">
      <w:pPr>
        <w:jc w:val="center"/>
        <w:rPr>
          <w:color w:val="000000"/>
        </w:rPr>
      </w:pPr>
      <w:r>
        <w:rPr>
          <w:noProof/>
        </w:rPr>
        <w:drawing>
          <wp:inline distT="0" distB="0" distL="0" distR="0" wp14:anchorId="3E7970D2" wp14:editId="53E9FBE8">
            <wp:extent cx="3914775" cy="3038475"/>
            <wp:effectExtent l="0" t="0" r="9525"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a:stretch>
                      <a:fillRect/>
                    </a:stretch>
                  </pic:blipFill>
                  <pic:spPr>
                    <a:xfrm>
                      <a:off x="0" y="0"/>
                      <a:ext cx="3914775" cy="3038475"/>
                    </a:xfrm>
                    <a:prstGeom prst="rect">
                      <a:avLst/>
                    </a:prstGeom>
                  </pic:spPr>
                </pic:pic>
              </a:graphicData>
            </a:graphic>
          </wp:inline>
        </w:drawing>
      </w:r>
    </w:p>
    <w:p w14:paraId="15D00EE3" w14:textId="77777777" w:rsidR="00A150D0" w:rsidRDefault="00A150D0" w:rsidP="00B925E3">
      <w:pPr>
        <w:jc w:val="center"/>
        <w:rPr>
          <w:color w:val="000000"/>
        </w:rPr>
      </w:pPr>
    </w:p>
    <w:p w14:paraId="753CCB4A" w14:textId="7F934C72" w:rsidR="00747372" w:rsidRDefault="00747372" w:rsidP="00B925E3">
      <w:pPr>
        <w:jc w:val="center"/>
        <w:rPr>
          <w:color w:val="000000"/>
        </w:rPr>
      </w:pPr>
      <w:r>
        <w:rPr>
          <w:noProof/>
        </w:rPr>
        <w:drawing>
          <wp:inline distT="0" distB="0" distL="0" distR="0" wp14:anchorId="4BF75D33" wp14:editId="6AFA050F">
            <wp:extent cx="5943600" cy="2430780"/>
            <wp:effectExtent l="0" t="0" r="0"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2"/>
                    <a:stretch>
                      <a:fillRect/>
                    </a:stretch>
                  </pic:blipFill>
                  <pic:spPr>
                    <a:xfrm>
                      <a:off x="0" y="0"/>
                      <a:ext cx="5943600" cy="2430780"/>
                    </a:xfrm>
                    <a:prstGeom prst="rect">
                      <a:avLst/>
                    </a:prstGeom>
                  </pic:spPr>
                </pic:pic>
              </a:graphicData>
            </a:graphic>
          </wp:inline>
        </w:drawing>
      </w:r>
    </w:p>
    <w:p w14:paraId="50E8A5ED" w14:textId="08326053" w:rsidR="004E2004" w:rsidRDefault="004E2004" w:rsidP="00B925E3">
      <w:pPr>
        <w:jc w:val="center"/>
        <w:rPr>
          <w:color w:val="000000"/>
        </w:rPr>
      </w:pPr>
    </w:p>
    <w:p w14:paraId="0FA600DC" w14:textId="179B2D86" w:rsidR="004E2004" w:rsidRDefault="004E2004" w:rsidP="00B925E3">
      <w:pPr>
        <w:jc w:val="center"/>
        <w:rPr>
          <w:color w:val="000000"/>
        </w:rPr>
      </w:pPr>
      <w:r>
        <w:rPr>
          <w:noProof/>
        </w:rPr>
        <w:lastRenderedPageBreak/>
        <w:drawing>
          <wp:inline distT="0" distB="0" distL="0" distR="0" wp14:anchorId="19B3EB7D" wp14:editId="13931E7D">
            <wp:extent cx="5943600" cy="380936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09365"/>
                    </a:xfrm>
                    <a:prstGeom prst="rect">
                      <a:avLst/>
                    </a:prstGeom>
                    <a:noFill/>
                    <a:ln>
                      <a:noFill/>
                    </a:ln>
                  </pic:spPr>
                </pic:pic>
              </a:graphicData>
            </a:graphic>
          </wp:inline>
        </w:drawing>
      </w:r>
      <w:r w:rsidR="00AB3D6F">
        <w:rPr>
          <w:color w:val="000000"/>
        </w:rPr>
        <w:tab/>
      </w:r>
    </w:p>
    <w:p w14:paraId="14F6113A" w14:textId="77777777" w:rsidR="002A23D3" w:rsidRDefault="002A23D3" w:rsidP="00B925E3">
      <w:pPr>
        <w:jc w:val="center"/>
        <w:rPr>
          <w:color w:val="000000"/>
        </w:rPr>
      </w:pP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7FF33D4E" w14:textId="0A0E05BE" w:rsidR="002671A6"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E13179" w:rsidRPr="00E13179">
            <w:rPr>
              <w:color w:val="000000"/>
            </w:rPr>
            <w:t>Brunello et al</w:t>
          </w:r>
        </w:sdtContent>
      </w:sdt>
      <w:r w:rsidR="00A825BB">
        <w:rPr>
          <w:color w:val="000000"/>
        </w:rPr>
        <w:t xml:space="preserve"> has successfully implemented them in their research which really inspired me to adapt the idea in suicide analysis.</w:t>
      </w:r>
    </w:p>
    <w:p w14:paraId="1E7A5CF5" w14:textId="77777777" w:rsidR="00A96683" w:rsidRDefault="00A96683" w:rsidP="00A96683">
      <w:pPr>
        <w:jc w:val="center"/>
        <w:rPr>
          <w:noProof/>
        </w:rPr>
      </w:pPr>
    </w:p>
    <w:p w14:paraId="2A5CF389" w14:textId="0D29FA77" w:rsidR="002671A6" w:rsidRDefault="002671A6" w:rsidP="00A96683">
      <w:pPr>
        <w:jc w:val="center"/>
        <w:rPr>
          <w:color w:val="000000"/>
        </w:rPr>
      </w:pPr>
      <w:r>
        <w:rPr>
          <w:noProof/>
        </w:rPr>
        <w:lastRenderedPageBreak/>
        <w:drawing>
          <wp:inline distT="0" distB="0" distL="0" distR="0" wp14:anchorId="0858585A" wp14:editId="2B8E4CED">
            <wp:extent cx="3743865" cy="2475781"/>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4"/>
                    <a:srcRect l="1345" t="2005" r="1351" b="2070"/>
                    <a:stretch/>
                  </pic:blipFill>
                  <pic:spPr bwMode="auto">
                    <a:xfrm>
                      <a:off x="0" y="0"/>
                      <a:ext cx="3744327" cy="2476086"/>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Default="00F350B1" w:rsidP="00F350B1">
      <w:pPr>
        <w:jc w:val="center"/>
        <w:rPr>
          <w:noProof/>
        </w:rPr>
      </w:pPr>
    </w:p>
    <w:p w14:paraId="50ECDAD9" w14:textId="77777777" w:rsidR="00F350B1" w:rsidRDefault="00F350B1" w:rsidP="00F350B1">
      <w:pPr>
        <w:jc w:val="center"/>
        <w:rPr>
          <w:noProof/>
        </w:rPr>
      </w:pPr>
    </w:p>
    <w:p w14:paraId="34F8D7D6" w14:textId="77777777" w:rsidR="006761EF" w:rsidRDefault="006761EF" w:rsidP="00F350B1">
      <w:pPr>
        <w:jc w:val="center"/>
        <w:rPr>
          <w:noProof/>
        </w:rPr>
      </w:pPr>
    </w:p>
    <w:p w14:paraId="2C9CCD43" w14:textId="77777777" w:rsidR="0053405B" w:rsidRDefault="0053405B" w:rsidP="00F350B1">
      <w:pPr>
        <w:jc w:val="center"/>
        <w:rPr>
          <w:noProof/>
        </w:rPr>
      </w:pPr>
    </w:p>
    <w:p w14:paraId="694BD329" w14:textId="4DDC6370" w:rsidR="00E85768" w:rsidRDefault="001A13C3" w:rsidP="00F350B1">
      <w:pPr>
        <w:jc w:val="center"/>
        <w:rPr>
          <w:color w:val="000000"/>
        </w:rPr>
      </w:pPr>
      <w:r>
        <w:rPr>
          <w:noProof/>
        </w:rPr>
        <w:lastRenderedPageBreak/>
        <w:drawing>
          <wp:inline distT="0" distB="0" distL="0" distR="0" wp14:anchorId="64EB0767" wp14:editId="082B95A0">
            <wp:extent cx="4760076" cy="4596765"/>
            <wp:effectExtent l="0" t="0" r="254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15"/>
                    <a:srcRect l="1241" t="1643" r="927" b="1024"/>
                    <a:stretch/>
                  </pic:blipFill>
                  <pic:spPr bwMode="auto">
                    <a:xfrm>
                      <a:off x="0" y="0"/>
                      <a:ext cx="4761230" cy="4597879"/>
                    </a:xfrm>
                    <a:prstGeom prst="rect">
                      <a:avLst/>
                    </a:prstGeom>
                    <a:ln>
                      <a:noFill/>
                    </a:ln>
                    <a:extLst>
                      <a:ext uri="{53640926-AAD7-44D8-BBD7-CCE9431645EC}">
                        <a14:shadowObscured xmlns:a14="http://schemas.microsoft.com/office/drawing/2010/main"/>
                      </a:ext>
                    </a:extLst>
                  </pic:spPr>
                </pic:pic>
              </a:graphicData>
            </a:graphic>
          </wp:inline>
        </w:drawing>
      </w:r>
    </w:p>
    <w:p w14:paraId="26B9B565" w14:textId="53ADBD4B" w:rsidR="008237EA" w:rsidRDefault="008237EA" w:rsidP="008237EA">
      <w:pPr>
        <w:jc w:val="both"/>
        <w:rPr>
          <w:color w:val="000000"/>
        </w:rPr>
      </w:pPr>
      <w:r>
        <w:rPr>
          <w:color w:val="000000"/>
        </w:rPr>
        <w:t>AIC and BIC graphs made for checking the order of ARIMA Model. In my research I am trying to work on predictions so, I will be looking at the AIC. From the graph we can see we need to make an AR1 Model.</w:t>
      </w:r>
    </w:p>
    <w:p w14:paraId="3A2C435E" w14:textId="4F212EA3" w:rsidR="001A13C3" w:rsidRDefault="001A13C3" w:rsidP="009A3A86">
      <w:pPr>
        <w:jc w:val="both"/>
        <w:rPr>
          <w:color w:val="000000"/>
        </w:rPr>
      </w:pPr>
    </w:p>
    <w:p w14:paraId="797E1CCD" w14:textId="77777777" w:rsidR="00F36305" w:rsidRDefault="00F36305" w:rsidP="009A3A86">
      <w:pPr>
        <w:jc w:val="both"/>
        <w:rPr>
          <w:noProof/>
        </w:rPr>
      </w:pPr>
    </w:p>
    <w:p w14:paraId="4706F39D" w14:textId="55DC24D7" w:rsidR="001A13C3" w:rsidRDefault="001A13C3" w:rsidP="009A3A86">
      <w:pPr>
        <w:jc w:val="both"/>
        <w:rPr>
          <w:color w:val="000000"/>
        </w:rPr>
      </w:pPr>
      <w:r>
        <w:rPr>
          <w:noProof/>
        </w:rPr>
        <w:lastRenderedPageBreak/>
        <w:drawing>
          <wp:inline distT="0" distB="0" distL="0" distR="0" wp14:anchorId="62CF3DCD" wp14:editId="5E008ADD">
            <wp:extent cx="5943600" cy="4226943"/>
            <wp:effectExtent l="0" t="0" r="0" b="254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6"/>
                    <a:srcRect b="2525"/>
                    <a:stretch/>
                  </pic:blipFill>
                  <pic:spPr bwMode="auto">
                    <a:xfrm>
                      <a:off x="0" y="0"/>
                      <a:ext cx="5943600" cy="4226943"/>
                    </a:xfrm>
                    <a:prstGeom prst="rect">
                      <a:avLst/>
                    </a:prstGeom>
                    <a:ln>
                      <a:noFill/>
                    </a:ln>
                    <a:extLst>
                      <a:ext uri="{53640926-AAD7-44D8-BBD7-CCE9431645EC}">
                        <a14:shadowObscured xmlns:a14="http://schemas.microsoft.com/office/drawing/2010/main"/>
                      </a:ext>
                    </a:extLst>
                  </pic:spPr>
                </pic:pic>
              </a:graphicData>
            </a:graphic>
          </wp:inline>
        </w:drawing>
      </w:r>
    </w:p>
    <w:p w14:paraId="16564FB5" w14:textId="77777777" w:rsidR="00080E85" w:rsidRPr="00080E85" w:rsidRDefault="00080E85" w:rsidP="00080E85">
      <w:pPr>
        <w:shd w:val="clear" w:color="auto" w:fill="0A0F17"/>
        <w:spacing w:after="0" w:line="285" w:lineRule="atLeast"/>
        <w:rPr>
          <w:rFonts w:ascii="Cascadia Code" w:eastAsia="Times New Roman" w:hAnsi="Cascadia Code" w:cs="Cascadia Code"/>
          <w:color w:val="BAC6DB"/>
          <w:sz w:val="21"/>
          <w:szCs w:val="21"/>
        </w:rPr>
      </w:pPr>
      <w:r w:rsidRPr="00080E85">
        <w:rPr>
          <w:rFonts w:ascii="Cascadia Code" w:eastAsia="Times New Roman" w:hAnsi="Cascadia Code" w:cs="Cascadia Code"/>
          <w:b/>
          <w:bCs/>
          <w:color w:val="C2D94C"/>
          <w:sz w:val="21"/>
          <w:szCs w:val="21"/>
        </w:rPr>
        <w:t>grid search ARIMA parameters for time series</w:t>
      </w:r>
    </w:p>
    <w:p w14:paraId="1FEC6C41" w14:textId="41B38289" w:rsidR="003E1D10" w:rsidRDefault="00080E85" w:rsidP="002765D4">
      <w:pPr>
        <w:jc w:val="center"/>
        <w:rPr>
          <w:color w:val="000000"/>
        </w:rPr>
      </w:pPr>
      <w:r>
        <w:rPr>
          <w:noProof/>
        </w:rPr>
        <w:lastRenderedPageBreak/>
        <w:drawing>
          <wp:inline distT="0" distB="0" distL="0" distR="0" wp14:anchorId="319C98DA" wp14:editId="5FA0BDDB">
            <wp:extent cx="3133725" cy="52006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3133725" cy="5200650"/>
                    </a:xfrm>
                    <a:prstGeom prst="rect">
                      <a:avLst/>
                    </a:prstGeom>
                  </pic:spPr>
                </pic:pic>
              </a:graphicData>
            </a:graphic>
          </wp:inline>
        </w:drawing>
      </w:r>
    </w:p>
    <w:p w14:paraId="1EA38D26" w14:textId="036ABA4F" w:rsidR="00E84DCF" w:rsidRDefault="00E84DCF" w:rsidP="009A3A86">
      <w:pPr>
        <w:jc w:val="both"/>
        <w:rPr>
          <w:color w:val="000000"/>
        </w:rPr>
      </w:pPr>
    </w:p>
    <w:p w14:paraId="307A1176" w14:textId="132141CE" w:rsidR="00E84DCF" w:rsidRDefault="00E84DCF" w:rsidP="009A3A86">
      <w:pPr>
        <w:jc w:val="both"/>
        <w:rPr>
          <w:color w:val="000000"/>
        </w:rPr>
      </w:pPr>
      <w:r>
        <w:rPr>
          <w:color w:val="000000"/>
        </w:rPr>
        <w:t>Another Model used for the time series data is VAR model. Vector Auto Regression.</w:t>
      </w:r>
    </w:p>
    <w:p w14:paraId="7DE62FD5" w14:textId="480AB645" w:rsidR="00C8197D" w:rsidRDefault="00C8197D" w:rsidP="009A3A86">
      <w:pPr>
        <w:jc w:val="both"/>
        <w:rPr>
          <w:color w:val="000000"/>
        </w:rPr>
      </w:pPr>
      <w:r>
        <w:rPr>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stretch>
                      <a:fillRect/>
                    </a:stretch>
                  </pic:blipFill>
                  <pic:spPr>
                    <a:xfrm>
                      <a:off x="0" y="0"/>
                      <a:ext cx="5943600" cy="1842770"/>
                    </a:xfrm>
                    <a:prstGeom prst="rect">
                      <a:avLst/>
                    </a:prstGeom>
                  </pic:spPr>
                </pic:pic>
              </a:graphicData>
            </a:graphic>
          </wp:inline>
        </w:drawing>
      </w:r>
    </w:p>
    <w:p w14:paraId="5232E67D" w14:textId="5DE8C463" w:rsidR="00E84DCF" w:rsidRDefault="003E34B8" w:rsidP="00DB1567">
      <w:pPr>
        <w:jc w:val="center"/>
        <w:rPr>
          <w:color w:val="000000"/>
        </w:rPr>
      </w:pPr>
      <w:r>
        <w:rPr>
          <w:noProof/>
        </w:rPr>
        <w:lastRenderedPageBreak/>
        <w:drawing>
          <wp:inline distT="0" distB="0" distL="0" distR="0" wp14:anchorId="1F946029" wp14:editId="1A39BA19">
            <wp:extent cx="2371725" cy="6372225"/>
            <wp:effectExtent l="0" t="0" r="952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9"/>
                    <a:stretch>
                      <a:fillRect/>
                    </a:stretch>
                  </pic:blipFill>
                  <pic:spPr>
                    <a:xfrm>
                      <a:off x="0" y="0"/>
                      <a:ext cx="2371725" cy="6372225"/>
                    </a:xfrm>
                    <a:prstGeom prst="rect">
                      <a:avLst/>
                    </a:prstGeom>
                  </pic:spPr>
                </pic:pic>
              </a:graphicData>
            </a:graphic>
          </wp:inline>
        </w:drawing>
      </w:r>
    </w:p>
    <w:p w14:paraId="45C2F7F6" w14:textId="74605D9C" w:rsidR="00EA4AEB" w:rsidRDefault="00EA4AEB" w:rsidP="00DB1567">
      <w:pPr>
        <w:jc w:val="center"/>
        <w:rPr>
          <w:color w:val="000000"/>
        </w:rPr>
      </w:pPr>
      <w:r>
        <w:rPr>
          <w:noProof/>
        </w:rPr>
        <w:lastRenderedPageBreak/>
        <w:drawing>
          <wp:inline distT="0" distB="0" distL="0" distR="0" wp14:anchorId="25DA7A24" wp14:editId="4D86D962">
            <wp:extent cx="4546121" cy="4546121"/>
            <wp:effectExtent l="0" t="0" r="6985" b="698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52342" cy="4552342"/>
                    </a:xfrm>
                    <a:prstGeom prst="rect">
                      <a:avLst/>
                    </a:prstGeom>
                    <a:noFill/>
                    <a:ln>
                      <a:noFill/>
                    </a:ln>
                  </pic:spPr>
                </pic:pic>
              </a:graphicData>
            </a:graphic>
          </wp:inline>
        </w:drawing>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28452E43" w:rsidR="00CA48E6" w:rsidRDefault="00EF4E92" w:rsidP="005F371F">
      <w:pPr>
        <w:rPr>
          <w:sz w:val="24"/>
          <w:szCs w:val="24"/>
        </w:rPr>
      </w:pPr>
      <w:r>
        <w:rPr>
          <w:sz w:val="24"/>
          <w:szCs w:val="24"/>
        </w:rPr>
        <w:t xml:space="preserve">Evaluation of model is as important as making the model. </w:t>
      </w:r>
      <w:r w:rsidR="00D6362E">
        <w:rPr>
          <w:sz w:val="24"/>
          <w:szCs w:val="24"/>
        </w:rPr>
        <w:t xml:space="preserve">I have created 3 models in </w:t>
      </w:r>
      <w:proofErr w:type="gramStart"/>
      <w:r w:rsidR="00D6362E">
        <w:rPr>
          <w:sz w:val="24"/>
          <w:szCs w:val="24"/>
        </w:rPr>
        <w:t>ARMA ,</w:t>
      </w:r>
      <w:proofErr w:type="gramEnd"/>
      <w:r w:rsidR="00D6362E">
        <w:rPr>
          <w:sz w:val="24"/>
          <w:szCs w:val="24"/>
        </w:rPr>
        <w:t xml:space="preserve"> Auto regression and Vector Auto regression. Using mean squared error and R-</w:t>
      </w:r>
      <w:r w:rsidR="0005402F">
        <w:rPr>
          <w:sz w:val="24"/>
          <w:szCs w:val="24"/>
        </w:rPr>
        <w:t>squared</w:t>
      </w:r>
      <w:r w:rsidR="00D6362E">
        <w:rPr>
          <w:sz w:val="24"/>
          <w:szCs w:val="24"/>
        </w:rPr>
        <w:t xml:space="preserve"> error I took the error rates of different models. Accuracy also calculated to understand how efficient and precise my model is.</w:t>
      </w:r>
      <w:r w:rsidR="0005402F">
        <w:rPr>
          <w:sz w:val="24"/>
          <w:szCs w:val="24"/>
        </w:rPr>
        <w:t xml:space="preserve"> </w:t>
      </w:r>
      <w:r w:rsidR="00E85768">
        <w:rPr>
          <w:sz w:val="24"/>
          <w:szCs w:val="24"/>
        </w:rPr>
        <w:t xml:space="preserve"> Initial modeling was done on time series of “Republic of Russia”. Final modeling </w:t>
      </w:r>
      <w:proofErr w:type="spellStart"/>
      <w:r w:rsidR="00E85768">
        <w:rPr>
          <w:sz w:val="24"/>
          <w:szCs w:val="24"/>
        </w:rPr>
        <w:t>wll</w:t>
      </w:r>
      <w:proofErr w:type="spellEnd"/>
      <w:r w:rsidR="00E85768">
        <w:rPr>
          <w:sz w:val="24"/>
          <w:szCs w:val="24"/>
        </w:rPr>
        <w:t xml:space="preserve"> be done on live website using python Dash or </w:t>
      </w:r>
      <w:proofErr w:type="spellStart"/>
      <w:r w:rsidR="00E85768">
        <w:rPr>
          <w:sz w:val="24"/>
          <w:szCs w:val="24"/>
        </w:rPr>
        <w:t>Streamlit</w:t>
      </w:r>
      <w:proofErr w:type="spellEnd"/>
      <w:r w:rsidR="00E85768">
        <w:rPr>
          <w:sz w:val="24"/>
          <w:szCs w:val="24"/>
        </w:rPr>
        <w:t>.</w:t>
      </w:r>
    </w:p>
    <w:p w14:paraId="010C7ED6" w14:textId="576A7796" w:rsidR="008B5A9E" w:rsidRDefault="008B5A9E" w:rsidP="005F371F">
      <w:pPr>
        <w:rPr>
          <w:sz w:val="24"/>
          <w:szCs w:val="24"/>
        </w:rPr>
      </w:pPr>
    </w:p>
    <w:p w14:paraId="2A7A96E7" w14:textId="1C4F3B3F" w:rsidR="008B5A9E" w:rsidRDefault="008B5A9E" w:rsidP="0090362A">
      <w:pPr>
        <w:jc w:val="center"/>
        <w:rPr>
          <w:sz w:val="24"/>
          <w:szCs w:val="24"/>
        </w:rPr>
      </w:pPr>
      <w:r>
        <w:rPr>
          <w:noProof/>
        </w:rPr>
        <w:lastRenderedPageBreak/>
        <w:drawing>
          <wp:inline distT="0" distB="0" distL="0" distR="0" wp14:anchorId="26A0A3D9" wp14:editId="7BBA8C01">
            <wp:extent cx="2457450" cy="5505450"/>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1"/>
                    <a:stretch>
                      <a:fillRect/>
                    </a:stretch>
                  </pic:blipFill>
                  <pic:spPr>
                    <a:xfrm>
                      <a:off x="0" y="0"/>
                      <a:ext cx="2457450" cy="5505450"/>
                    </a:xfrm>
                    <a:prstGeom prst="rect">
                      <a:avLst/>
                    </a:prstGeom>
                  </pic:spPr>
                </pic:pic>
              </a:graphicData>
            </a:graphic>
          </wp:inline>
        </w:drawing>
      </w:r>
    </w:p>
    <w:p w14:paraId="36886264" w14:textId="77777777" w:rsidR="004831B7" w:rsidRDefault="004831B7" w:rsidP="004831B7">
      <w:pPr>
        <w:jc w:val="center"/>
        <w:rPr>
          <w:noProof/>
        </w:rPr>
      </w:pPr>
    </w:p>
    <w:p w14:paraId="029ABBD0" w14:textId="7D4E0E52" w:rsidR="00EF4E92" w:rsidRPr="00EF4E92" w:rsidRDefault="008B5A9E" w:rsidP="004831B7">
      <w:pPr>
        <w:jc w:val="center"/>
        <w:rPr>
          <w:sz w:val="24"/>
          <w:szCs w:val="24"/>
        </w:rPr>
      </w:pPr>
      <w:r>
        <w:rPr>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2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1016D5BE"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7129CEF" w14:textId="7DCD8187" w:rsidR="00545CC4" w:rsidRDefault="00545CC4" w:rsidP="009A3A86">
      <w:pPr>
        <w:jc w:val="both"/>
      </w:pPr>
      <w:r>
        <w:t>Initially data was stored in the csv format in different files. Later I have uploaded them into mochahost Psql server.</w:t>
      </w:r>
    </w:p>
    <w:p w14:paraId="53B70B13" w14:textId="77777777" w:rsidR="00861E3D" w:rsidRDefault="00861E3D" w:rsidP="009A3A86">
      <w:pPr>
        <w:jc w:val="both"/>
      </w:pPr>
    </w:p>
    <w:p w14:paraId="4FFB184C" w14:textId="6F08D989"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sidR="00B9292A">
        <w:rPr>
          <w:b/>
          <w:bCs/>
          <w:sz w:val="24"/>
          <w:szCs w:val="24"/>
        </w:rPr>
        <w:t xml:space="preserve">Web </w:t>
      </w:r>
      <w:r>
        <w:rPr>
          <w:b/>
          <w:bCs/>
          <w:sz w:val="24"/>
          <w:szCs w:val="24"/>
        </w:rPr>
        <w:t xml:space="preserve">Server and Hosting </w:t>
      </w:r>
    </w:p>
    <w:p w14:paraId="4DB8FC9A" w14:textId="4C1B9E66" w:rsidR="004B44DB" w:rsidRPr="00EF4E92" w:rsidRDefault="006942E7" w:rsidP="009A3A86">
      <w:pPr>
        <w:jc w:val="both"/>
      </w:pPr>
      <w:r>
        <w:t xml:space="preserve">We know there are thousands of hosting companies providing hosting services, I have chosen </w:t>
      </w:r>
      <w:sdt>
        <w:sdtPr>
          <w:rPr>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E13179" w:rsidRPr="00E13179">
            <w:rPr>
              <w:color w:val="000000"/>
            </w:rPr>
            <w:t xml:space="preserve">Mochahost </w:t>
          </w:r>
        </w:sdtContent>
      </w:sdt>
    </w:p>
    <w:p w14:paraId="568DD4F1" w14:textId="16F66331" w:rsidR="00480A32" w:rsidRDefault="006942E7" w:rsidP="009A3A86">
      <w:pPr>
        <w:jc w:val="both"/>
      </w:pPr>
      <w:r w:rsidRPr="00EF4E92">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 xml:space="preserve">suitable for the Dash App. Mochahost cPanel will be connected to the </w:t>
      </w:r>
      <w:proofErr w:type="spellStart"/>
      <w:r w:rsidR="00480A32" w:rsidRPr="00EF4E92">
        <w:t>github</w:t>
      </w:r>
      <w:proofErr w:type="spellEnd"/>
      <w:r w:rsidR="00480A32" w:rsidRPr="00EF4E92">
        <w:t xml:space="preserve"> repository where my application </w:t>
      </w:r>
      <w:proofErr w:type="spellStart"/>
      <w:r w:rsidR="00480A32" w:rsidRPr="00EF4E92">
        <w:t>wll</w:t>
      </w:r>
      <w:proofErr w:type="spellEnd"/>
      <w:r w:rsidR="00480A32" w:rsidRPr="00EF4E92">
        <w:t xml:space="preserve"> be updated time to time. Using git technology for the hosting making the process more sophisticated and professional in terms of version control.</w:t>
      </w:r>
    </w:p>
    <w:p w14:paraId="054802BB" w14:textId="77777777" w:rsidR="004B1022" w:rsidRPr="00EF4E92" w:rsidRDefault="004B1022" w:rsidP="009A3A86">
      <w:pPr>
        <w:jc w:val="both"/>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w:t>
      </w:r>
      <w:r w:rsidR="004A5245">
        <w:rPr>
          <w:sz w:val="24"/>
          <w:szCs w:val="24"/>
        </w:rPr>
        <w:lastRenderedPageBreak/>
        <w:t xml:space="preserve">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 xml:space="preserve">osoft Visual Studio is the main IDE used for coding. For version control I have used </w:t>
      </w:r>
      <w:proofErr w:type="spellStart"/>
      <w:r>
        <w:rPr>
          <w:sz w:val="24"/>
          <w:szCs w:val="24"/>
        </w:rPr>
        <w:t>Github</w:t>
      </w:r>
      <w:proofErr w:type="spellEnd"/>
      <w:r>
        <w:rPr>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51296F1D"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w:t>
      </w:r>
      <w:r w:rsidR="005C454B">
        <w:rPr>
          <w:rFonts w:ascii="Calibri" w:hAnsi="Calibri" w:cs="Calibri"/>
          <w:color w:val="000000"/>
          <w:sz w:val="23"/>
          <w:szCs w:val="23"/>
        </w:rPr>
        <w:t>suicide</w:t>
      </w:r>
      <w:r>
        <w:rPr>
          <w:rFonts w:ascii="Calibri" w:hAnsi="Calibri" w:cs="Calibri"/>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E13179" w:rsidRPr="00E13179">
            <w:rPr>
              <w:rFonts w:ascii="Calibri" w:hAnsi="Calibri" w:cs="Calibri"/>
              <w:color w:val="000000"/>
              <w:sz w:val="23"/>
              <w:szCs w:val="23"/>
            </w:rPr>
            <w:t>(</w:t>
          </w:r>
          <w:proofErr w:type="spellStart"/>
          <w:r w:rsidR="00E13179" w:rsidRPr="00E13179">
            <w:rPr>
              <w:rFonts w:ascii="Calibri" w:hAnsi="Calibri" w:cs="Calibri"/>
              <w:color w:val="000000"/>
              <w:sz w:val="23"/>
              <w:szCs w:val="23"/>
            </w:rPr>
            <w:t>Bogod</w:t>
          </w:r>
          <w:proofErr w:type="spellEnd"/>
          <w:r w:rsidR="00E13179" w:rsidRPr="00E13179">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1AD61B1F" w:rsidR="00FE47BF" w:rsidRPr="00F20298" w:rsidRDefault="00FE47BF" w:rsidP="00FE47BF">
      <w:pPr>
        <w:autoSpaceDE w:val="0"/>
        <w:autoSpaceDN w:val="0"/>
        <w:adjustRightInd w:val="0"/>
        <w:spacing w:after="22" w:line="240" w:lineRule="auto"/>
        <w:jc w:val="both"/>
        <w:rPr>
          <w:rFonts w:ascii="Calibri" w:hAnsi="Calibri" w:cs="Calibri"/>
          <w:b/>
          <w:bCs/>
          <w:color w:val="000000"/>
          <w:sz w:val="23"/>
          <w:szCs w:val="23"/>
        </w:rPr>
      </w:pPr>
      <w:r w:rsidRPr="00F20298">
        <w:rPr>
          <w:rFonts w:ascii="Calibri" w:hAnsi="Calibri" w:cs="Calibri"/>
          <w:b/>
          <w:bCs/>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07F478B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lastRenderedPageBreak/>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22767CB"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r w:rsidR="009D37AD">
        <w:rPr>
          <w:rFonts w:ascii="Calibri" w:hAnsi="Calibri" w:cs="Calibri"/>
          <w:color w:val="000000"/>
          <w:sz w:val="23"/>
          <w:szCs w:val="23"/>
        </w:rPr>
        <w:t>information in in</w:t>
      </w:r>
      <w:r w:rsidR="00DF7695">
        <w:rPr>
          <w:rFonts w:ascii="Calibri" w:hAnsi="Calibri" w:cs="Calibri"/>
          <w:color w:val="000000"/>
          <w:sz w:val="23"/>
          <w:szCs w:val="23"/>
        </w:rPr>
        <w:t xml:space="preserve">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lastRenderedPageBreak/>
        <w:t>Talking about analysis of suicides in previous years, there could be political impact because of the difference in counts during different political administration periods.</w:t>
      </w:r>
    </w:p>
    <w:p w14:paraId="24F4F49C" w14:textId="77777777" w:rsidR="009D37AD" w:rsidRDefault="009D37AD" w:rsidP="009A3A86">
      <w:pPr>
        <w:jc w:val="both"/>
        <w:rPr>
          <w:b/>
          <w:bCs/>
        </w:rPr>
      </w:pPr>
    </w:p>
    <w:p w14:paraId="25966D2C" w14:textId="5CC5A26C" w:rsidR="009A3A86" w:rsidRPr="009A3A86" w:rsidRDefault="009A3A86" w:rsidP="009A3A86">
      <w:pPr>
        <w:jc w:val="both"/>
        <w:rPr>
          <w:b/>
          <w:bCs/>
        </w:rPr>
      </w:pPr>
      <w:r w:rsidRPr="009A3A86">
        <w:rPr>
          <w:b/>
          <w:bCs/>
        </w:rPr>
        <w:t xml:space="preserve">Related work </w:t>
      </w:r>
    </w:p>
    <w:p w14:paraId="11824C43" w14:textId="71F00CA8"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E13179" w:rsidRPr="00E13179">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4639640E"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E13179" w:rsidRPr="00E13179">
            <w:rPr>
              <w:color w:val="000000"/>
            </w:rPr>
            <w:t>(</w:t>
          </w:r>
          <w:proofErr w:type="spellStart"/>
          <w:r w:rsidR="00E13179" w:rsidRPr="00E13179">
            <w:rPr>
              <w:color w:val="000000"/>
            </w:rPr>
            <w:t>Włodarczyk</w:t>
          </w:r>
          <w:proofErr w:type="spellEnd"/>
          <w:r w:rsidR="00E13179" w:rsidRPr="00E13179">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7F1B0539"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E13179" w:rsidRPr="00E13179">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E13179" w:rsidRPr="00E13179">
            <w:rPr>
              <w:color w:val="000000"/>
            </w:rPr>
            <w:t>(</w:t>
          </w:r>
          <w:proofErr w:type="spellStart"/>
          <w:r w:rsidR="00E13179" w:rsidRPr="00E13179">
            <w:rPr>
              <w:color w:val="000000"/>
            </w:rPr>
            <w:t>Airiti</w:t>
          </w:r>
          <w:proofErr w:type="spellEnd"/>
          <w:r w:rsidR="00E13179" w:rsidRPr="00E13179">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414F0298" w:rsidR="00D459EC" w:rsidRDefault="00B669AA" w:rsidP="00413192">
      <w:pPr>
        <w:jc w:val="both"/>
        <w:rPr>
          <w:color w:val="000000"/>
        </w:rPr>
      </w:pPr>
      <w:r>
        <w:rPr>
          <w:color w:val="000000"/>
        </w:rPr>
        <w:lastRenderedPageBreak/>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E13179" w:rsidRPr="00E13179">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E13179" w:rsidRPr="00E13179">
            <w:rPr>
              <w:color w:val="000000"/>
            </w:rPr>
            <w:t xml:space="preserve">(Cortes and </w:t>
          </w:r>
          <w:proofErr w:type="spellStart"/>
          <w:r w:rsidR="00E13179" w:rsidRPr="00E13179">
            <w:rPr>
              <w:color w:val="000000"/>
            </w:rPr>
            <w:t>Vapnik</w:t>
          </w:r>
          <w:proofErr w:type="spellEnd"/>
          <w:r w:rsidR="00E13179" w:rsidRPr="00E13179">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64B5B078"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E13179" w:rsidRPr="00E13179">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A11B77E"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E13179" w:rsidRPr="00E13179">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10CE2C36" w14:textId="77777777" w:rsidR="00E13179" w:rsidRDefault="00E13179">
              <w:pPr>
                <w:divId w:val="616067573"/>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5082C0F3" w14:textId="77777777" w:rsidR="00E13179" w:rsidRDefault="00E13179">
              <w:pPr>
                <w:divId w:val="1607884059"/>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4330FFFF" w14:textId="77777777" w:rsidR="00E13179" w:rsidRDefault="00E13179">
              <w:pPr>
                <w:divId w:val="2037582483"/>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49D9ABAF" w14:textId="77777777" w:rsidR="00E13179" w:rsidRDefault="00E13179">
              <w:pPr>
                <w:divId w:val="566889924"/>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3E9C2E71" w14:textId="77777777" w:rsidR="00E13179" w:rsidRDefault="00E13179">
              <w:pPr>
                <w:divId w:val="326321327"/>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08AE850A" w14:textId="77777777" w:rsidR="00E13179" w:rsidRDefault="00E13179">
              <w:pPr>
                <w:divId w:val="375276107"/>
                <w:rPr>
                  <w:rFonts w:eastAsia="Times New Roman"/>
                </w:rPr>
              </w:pPr>
              <w:r>
                <w:rPr>
                  <w:rFonts w:eastAsia="Times New Roman"/>
                </w:rPr>
                <w:lastRenderedPageBreak/>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2A3277E6" w14:textId="77777777" w:rsidR="00E13179" w:rsidRDefault="00E13179">
              <w:pPr>
                <w:divId w:val="1671717067"/>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6D2E6CEC" w14:textId="77777777" w:rsidR="00E13179" w:rsidRDefault="00E13179">
              <w:pPr>
                <w:divId w:val="1745033620"/>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91586AF" w14:textId="77777777" w:rsidR="00E13179" w:rsidRDefault="00E13179">
              <w:pPr>
                <w:divId w:val="1602445163"/>
                <w:rPr>
                  <w:rFonts w:eastAsia="Times New Roman"/>
                </w:rPr>
              </w:pPr>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39DC9F3F" w14:textId="77777777" w:rsidR="00E13179" w:rsidRDefault="00E13179">
              <w:pPr>
                <w:divId w:val="718094180"/>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5FD60C27" w14:textId="77777777" w:rsidR="00E13179" w:rsidRDefault="00E13179">
              <w:pPr>
                <w:divId w:val="1773745034"/>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319D0CF6" w14:textId="77777777" w:rsidR="00E13179" w:rsidRDefault="00E13179">
              <w:pPr>
                <w:divId w:val="1431900642"/>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7106F635" w14:textId="77777777" w:rsidR="00E13179" w:rsidRDefault="00E13179">
              <w:pPr>
                <w:divId w:val="151072132"/>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33203BFA" w14:textId="77777777" w:rsidR="00E13179" w:rsidRDefault="00E13179">
              <w:pPr>
                <w:divId w:val="1155142217"/>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76A9AEDF" w14:textId="77777777" w:rsidR="00E13179" w:rsidRDefault="00E13179">
              <w:pPr>
                <w:divId w:val="298802150"/>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6A6A509" w14:textId="77777777" w:rsidR="00E13179" w:rsidRDefault="00E13179">
              <w:pPr>
                <w:divId w:val="941692079"/>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22162635" w:rsidR="00DA5B80" w:rsidRDefault="00E13179" w:rsidP="00413192">
              <w:pPr>
                <w:jc w:val="both"/>
              </w:pPr>
              <w:r>
                <w:rPr>
                  <w:rFonts w:eastAsia="Times New Roman"/>
                </w:rPr>
                <w:t> </w:t>
              </w:r>
            </w:p>
          </w:sdtContent>
        </w:sdt>
        <w:p w14:paraId="1C465C55" w14:textId="3F506018" w:rsidR="00DA5B80" w:rsidRDefault="00B057C3"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5402F"/>
    <w:rsid w:val="0005726C"/>
    <w:rsid w:val="00080E85"/>
    <w:rsid w:val="000B47D6"/>
    <w:rsid w:val="000C1E52"/>
    <w:rsid w:val="000F789D"/>
    <w:rsid w:val="001366AB"/>
    <w:rsid w:val="00191DBD"/>
    <w:rsid w:val="001A13C3"/>
    <w:rsid w:val="001A14BC"/>
    <w:rsid w:val="001B3949"/>
    <w:rsid w:val="001B3C3A"/>
    <w:rsid w:val="001D1914"/>
    <w:rsid w:val="00263DCB"/>
    <w:rsid w:val="002671A6"/>
    <w:rsid w:val="002765D4"/>
    <w:rsid w:val="00282711"/>
    <w:rsid w:val="002A1F03"/>
    <w:rsid w:val="002A23D3"/>
    <w:rsid w:val="002D5605"/>
    <w:rsid w:val="002E29FB"/>
    <w:rsid w:val="002F00AF"/>
    <w:rsid w:val="002F79F8"/>
    <w:rsid w:val="00325CC3"/>
    <w:rsid w:val="0033448C"/>
    <w:rsid w:val="00335276"/>
    <w:rsid w:val="00362CEC"/>
    <w:rsid w:val="00363AA5"/>
    <w:rsid w:val="00366A43"/>
    <w:rsid w:val="00394F5D"/>
    <w:rsid w:val="003B769A"/>
    <w:rsid w:val="003D7E98"/>
    <w:rsid w:val="003E180F"/>
    <w:rsid w:val="003E1D10"/>
    <w:rsid w:val="003E34B8"/>
    <w:rsid w:val="004002AE"/>
    <w:rsid w:val="00401ADB"/>
    <w:rsid w:val="0041093B"/>
    <w:rsid w:val="00413192"/>
    <w:rsid w:val="00413C4C"/>
    <w:rsid w:val="00414B3C"/>
    <w:rsid w:val="00423662"/>
    <w:rsid w:val="00433C54"/>
    <w:rsid w:val="00437ABE"/>
    <w:rsid w:val="00437E07"/>
    <w:rsid w:val="00480A32"/>
    <w:rsid w:val="00480DAE"/>
    <w:rsid w:val="004831B7"/>
    <w:rsid w:val="00494DA7"/>
    <w:rsid w:val="004A5245"/>
    <w:rsid w:val="004A6BD9"/>
    <w:rsid w:val="004B1022"/>
    <w:rsid w:val="004B44DB"/>
    <w:rsid w:val="004C1EBB"/>
    <w:rsid w:val="004D2456"/>
    <w:rsid w:val="004D4E66"/>
    <w:rsid w:val="004E0B8D"/>
    <w:rsid w:val="004E1E77"/>
    <w:rsid w:val="004E2004"/>
    <w:rsid w:val="005063E5"/>
    <w:rsid w:val="0053405B"/>
    <w:rsid w:val="0053628C"/>
    <w:rsid w:val="00545CC4"/>
    <w:rsid w:val="00564A8A"/>
    <w:rsid w:val="00583CBC"/>
    <w:rsid w:val="005C454B"/>
    <w:rsid w:val="005E5801"/>
    <w:rsid w:val="005E5B77"/>
    <w:rsid w:val="005F371F"/>
    <w:rsid w:val="00605E33"/>
    <w:rsid w:val="00651824"/>
    <w:rsid w:val="00654189"/>
    <w:rsid w:val="00654BDA"/>
    <w:rsid w:val="006761EF"/>
    <w:rsid w:val="00676E8B"/>
    <w:rsid w:val="006809DE"/>
    <w:rsid w:val="00684171"/>
    <w:rsid w:val="00686174"/>
    <w:rsid w:val="006942E7"/>
    <w:rsid w:val="006977B0"/>
    <w:rsid w:val="006A0141"/>
    <w:rsid w:val="006A13E8"/>
    <w:rsid w:val="006D7928"/>
    <w:rsid w:val="006F2CC6"/>
    <w:rsid w:val="00703BB1"/>
    <w:rsid w:val="0070649E"/>
    <w:rsid w:val="00731BEE"/>
    <w:rsid w:val="00747372"/>
    <w:rsid w:val="007619EA"/>
    <w:rsid w:val="00780D12"/>
    <w:rsid w:val="00784D24"/>
    <w:rsid w:val="00786E6E"/>
    <w:rsid w:val="00795BD6"/>
    <w:rsid w:val="007D43F8"/>
    <w:rsid w:val="007E1A18"/>
    <w:rsid w:val="008111E4"/>
    <w:rsid w:val="0082286A"/>
    <w:rsid w:val="008237EA"/>
    <w:rsid w:val="008353F5"/>
    <w:rsid w:val="00861E3D"/>
    <w:rsid w:val="008729B2"/>
    <w:rsid w:val="00873DBB"/>
    <w:rsid w:val="00882352"/>
    <w:rsid w:val="008A1341"/>
    <w:rsid w:val="008A3B6A"/>
    <w:rsid w:val="008B5A9E"/>
    <w:rsid w:val="008C6534"/>
    <w:rsid w:val="008E2A90"/>
    <w:rsid w:val="0090362A"/>
    <w:rsid w:val="009156DC"/>
    <w:rsid w:val="0092750D"/>
    <w:rsid w:val="009443AC"/>
    <w:rsid w:val="00947EE6"/>
    <w:rsid w:val="00974E47"/>
    <w:rsid w:val="009756D0"/>
    <w:rsid w:val="00995A56"/>
    <w:rsid w:val="009A3A86"/>
    <w:rsid w:val="009D37AD"/>
    <w:rsid w:val="00A03543"/>
    <w:rsid w:val="00A150D0"/>
    <w:rsid w:val="00A51F3E"/>
    <w:rsid w:val="00A60AFE"/>
    <w:rsid w:val="00A643A0"/>
    <w:rsid w:val="00A825BB"/>
    <w:rsid w:val="00A96683"/>
    <w:rsid w:val="00AB04C0"/>
    <w:rsid w:val="00AB3D6F"/>
    <w:rsid w:val="00AB5498"/>
    <w:rsid w:val="00AD58B4"/>
    <w:rsid w:val="00B057C3"/>
    <w:rsid w:val="00B07B67"/>
    <w:rsid w:val="00B10F63"/>
    <w:rsid w:val="00B41E72"/>
    <w:rsid w:val="00B669AA"/>
    <w:rsid w:val="00B76B1A"/>
    <w:rsid w:val="00B823BF"/>
    <w:rsid w:val="00B87367"/>
    <w:rsid w:val="00B925E3"/>
    <w:rsid w:val="00B9292A"/>
    <w:rsid w:val="00BB4160"/>
    <w:rsid w:val="00BC2581"/>
    <w:rsid w:val="00BE4396"/>
    <w:rsid w:val="00C11755"/>
    <w:rsid w:val="00C15E30"/>
    <w:rsid w:val="00C42BC3"/>
    <w:rsid w:val="00C651C3"/>
    <w:rsid w:val="00C8197D"/>
    <w:rsid w:val="00C842C7"/>
    <w:rsid w:val="00C87E2E"/>
    <w:rsid w:val="00C9651B"/>
    <w:rsid w:val="00CA48E6"/>
    <w:rsid w:val="00CA65CA"/>
    <w:rsid w:val="00CB4BCB"/>
    <w:rsid w:val="00CC66CE"/>
    <w:rsid w:val="00CE16A5"/>
    <w:rsid w:val="00CF1C6D"/>
    <w:rsid w:val="00CF49B2"/>
    <w:rsid w:val="00CF696F"/>
    <w:rsid w:val="00D13DA0"/>
    <w:rsid w:val="00D459EC"/>
    <w:rsid w:val="00D50FF3"/>
    <w:rsid w:val="00D52BE5"/>
    <w:rsid w:val="00D6362E"/>
    <w:rsid w:val="00D73068"/>
    <w:rsid w:val="00D8249A"/>
    <w:rsid w:val="00D82E28"/>
    <w:rsid w:val="00D87703"/>
    <w:rsid w:val="00D94E2E"/>
    <w:rsid w:val="00DA06B8"/>
    <w:rsid w:val="00DA30AE"/>
    <w:rsid w:val="00DA5B80"/>
    <w:rsid w:val="00DB1567"/>
    <w:rsid w:val="00DC12EF"/>
    <w:rsid w:val="00DC778B"/>
    <w:rsid w:val="00DD123F"/>
    <w:rsid w:val="00DD6D67"/>
    <w:rsid w:val="00DD722E"/>
    <w:rsid w:val="00DF0311"/>
    <w:rsid w:val="00DF7695"/>
    <w:rsid w:val="00E13179"/>
    <w:rsid w:val="00E20445"/>
    <w:rsid w:val="00E26111"/>
    <w:rsid w:val="00E40A22"/>
    <w:rsid w:val="00E52FFE"/>
    <w:rsid w:val="00E60B5D"/>
    <w:rsid w:val="00E67116"/>
    <w:rsid w:val="00E84D9B"/>
    <w:rsid w:val="00E84DCF"/>
    <w:rsid w:val="00E85768"/>
    <w:rsid w:val="00E96814"/>
    <w:rsid w:val="00EA4AEB"/>
    <w:rsid w:val="00EB64B7"/>
    <w:rsid w:val="00EE31DC"/>
    <w:rsid w:val="00EF4E92"/>
    <w:rsid w:val="00F00D66"/>
    <w:rsid w:val="00F20298"/>
    <w:rsid w:val="00F350B1"/>
    <w:rsid w:val="00F36305"/>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em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803E8"/>
    <w:rsid w:val="003E7C73"/>
    <w:rsid w:val="003F69FA"/>
    <w:rsid w:val="003F7CB0"/>
    <w:rsid w:val="00434EF2"/>
    <w:rsid w:val="00592FE3"/>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3E8"/>
    <w:rPr>
      <w:color w:val="808080"/>
    </w:rPr>
  </w:style>
  <w:style w:type="paragraph" w:customStyle="1" w:styleId="FD6590C17A8C4A5DA8992124387FECCA">
    <w:name w:val="FD6590C17A8C4A5DA8992124387FECCA"/>
    <w:rsid w:val="00961419"/>
  </w:style>
  <w:style w:type="paragraph" w:customStyle="1" w:styleId="D09B3A884B3B49408584A00EF79B213A">
    <w:name w:val="D09B3A884B3B49408584A00EF79B213A"/>
    <w:rsid w:val="003803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88871d01-a461-4e42-af82-57798f1060e0&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5</TotalTime>
  <Pages>20</Pages>
  <Words>3249</Words>
  <Characters>1852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86</cp:revision>
  <dcterms:created xsi:type="dcterms:W3CDTF">2022-04-06T21:43:00Z</dcterms:created>
  <dcterms:modified xsi:type="dcterms:W3CDTF">2022-06-08T00:17:00Z</dcterms:modified>
</cp:coreProperties>
</file>